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Xdb4a96aa86001fb4dc5cae502f20dad93851436"/>
    <w:p>
      <w:pPr>
        <w:pStyle w:val="Heading1"/>
      </w:pPr>
      <w:r>
        <w:t xml:space="preserve">Cover Letter for Environmental Engineer Position in Canada Vancouver</w:t>
      </w:r>
    </w:p>
    <w:p>
      <w:pPr>
        <w:pStyle w:val="FirstParagraph"/>
      </w:pPr>
      <w:r>
        <w:t xml:space="preserve">Dear [Hiring Manager's Name],</w:t>
      </w:r>
    </w:p>
    <w:p>
      <w:pPr>
        <w:pStyle w:val="BodyText"/>
      </w:pPr>
      <w:r>
        <w:t xml:space="preserve">I am writing to express my enthusiastic interest in the Environmental Engineer position at [Company Name] in Canada Vancouver. As a passionate and experienced professional dedicated to sustainable development, I am eager to contribute my expertise in environmental systems, regulatory compliance, and innovative problem-solving to support Vancouver’s commitment to environmental stewardship. With a strong academic background and hands-on experience in tackling complex ecological challenges, I am confident that my skills align with the mission of [Company Name] and the unique needs of Canada Vancouver.</w:t>
      </w:r>
    </w:p>
    <w:p>
      <w:pPr>
        <w:pStyle w:val="BodyText"/>
      </w:pPr>
      <w:r>
        <w:t xml:space="preserve">Having pursued my degree in Environmental Engineering at [University Name], I developed a deep understanding of water treatment, air quality management, and waste reduction strategies. My academic training was complemented by practical projects focused on sustainable infrastructure design, including a capstone project that evaluated the feasibility of integrating green roofs into urban developments to mitigate heat island effects. This work not only honed my technical abilities but also reinforced my belief in the power of engineering to create healthier, more resilient communities.</w:t>
      </w:r>
    </w:p>
    <w:p>
      <w:pPr>
        <w:pStyle w:val="BodyText"/>
      </w:pPr>
      <w:r>
        <w:t xml:space="preserve">Throughout my career, I have consistently sought opportunities to apply my expertise in real-world settings. At [Previous Company/Organization], I led a team that designed a wastewater treatment system for a rural community, reducing contaminant levels by 40% while adhering to strict Canadian Environmental Protection Act (CEPA) standards. This experience taught me the importance of balancing technical precision with community engagement, ensuring solutions are both effective and socially equitable. Additionally, I contributed to a project assessing the environmental impact of industrial activities in British Columbia, which involved analyzing data on greenhouse gas emissions and proposing mitigation strategies tailored to local regulations.</w:t>
      </w:r>
    </w:p>
    <w:p>
      <w:pPr>
        <w:pStyle w:val="BodyText"/>
      </w:pPr>
      <w:r>
        <w:t xml:space="preserve">What draws me specifically to Canada Vancouver is its reputation as a global leader in sustainability. The city’s Greenest City Action Plan, which aims to make Vancouver the world’s greenest city by 2020, reflects a vision that resonates deeply with my professional goals. I am particularly inspired by initiatives such as the Zero Waste Strategy and investments in renewable energy infrastructure, which align with my focus on circular economy principles and climate resilience. I would be honored to contribute to these efforts by applying my skills in environmental modeling, life cycle assessment, and policy analysis.</w:t>
      </w:r>
    </w:p>
    <w:p>
      <w:pPr>
        <w:pStyle w:val="BodyText"/>
      </w:pPr>
      <w:r>
        <w:t xml:space="preserve">One of my key strengths is my ability to navigate the intersection of technology and environmental policy. For instance, during a recent project with [Another Company/Organization], I collaborated with municipal planners to develop a flood mitigation plan for coastal areas affected by rising sea levels. This required not only technical expertise in hydrological modeling but also the ability to communicate complex data to non-technical stakeholders. The success of this initiative, which reduced flood risk for over 5,000 residents, underscored the importance of interdisciplinary collaboration—a value I hold in high regard.</w:t>
      </w:r>
    </w:p>
    <w:p>
      <w:pPr>
        <w:pStyle w:val="BodyText"/>
      </w:pPr>
      <w:r>
        <w:t xml:space="preserve">Canada Vancouver’s diverse ecosystem and rapidly growing population present both challenges and opportunities for environmental engineers. I am particularly interested in addressing issues such as urban biodiversity loss, stormwater management, and the integration of green technologies into existing infrastructure. My experience with software tools like SWMM (Storm Water Management Model) and GIS mapping has equipped me to tackle these tasks effectively. I also stay current with industry trends through professional memberships, including the Canadian Society for Civil Engineering (CSCE) and the Association of Professional Engineers and Geoscientists of British Columbia (APEGBC).</w:t>
      </w:r>
    </w:p>
    <w:p>
      <w:pPr>
        <w:pStyle w:val="BodyText"/>
      </w:pPr>
      <w:r>
        <w:t xml:space="preserve">What sets me apart is my unwavering commitment to sustainability and my ability to adapt to evolving environmental challenges. In a previous role, I spearheaded a cross-departmental initiative to reduce energy consumption in manufacturing processes by 25%, which not only lowered operational costs but also minimized the organization’s carbon footprint. This experience taught me the value of proactive problem-solving and the importance of aligning business objectives with environmental goals—principles that are central to Vancouver’s progressive approach to urban development.</w:t>
      </w:r>
    </w:p>
    <w:p>
      <w:pPr>
        <w:pStyle w:val="BodyText"/>
      </w:pPr>
      <w:r>
        <w:t xml:space="preserve">As a Canadian resident, I am acutely aware of the country’s diverse environmental landscape and its unique regulatory framework. I have worked closely with provincial and federal guidelines, ensuring projects comply with standards such as the Canadian Environmental Assessment Act (CEAA) and the Water Sustainability Act. This familiarity with local regulations, combined with my ability to work in multicultural teams, enables me to contribute effectively to projects in Canada Vancouver and beyond.</w:t>
      </w:r>
    </w:p>
    <w:p>
      <w:pPr>
        <w:pStyle w:val="BodyText"/>
      </w:pPr>
      <w:r>
        <w:t xml:space="preserve">I am particularly drawn to [Company Name] because of its reputation for innovation and its dedication to fostering a sustainable future. I admire the organization’s emphasis on community-driven solutions and its track record of delivering impactful environmental projects. I am eager to bring my technical expertise, creative thinking, and passion for environmental protection to your team, helping advance initiatives that align with Vancouver’s vision for a greener, healthier tomorrow.</w:t>
      </w:r>
    </w:p>
    <w:p>
      <w:pPr>
        <w:pStyle w:val="BodyText"/>
      </w:pPr>
      <w:r>
        <w:t xml:space="preserve">Thank you for considering my application. I would welcome the opportunity to discuss how my background and skills can contribute to [Company Name]’s mission. I am available at your convenience for an interview and can be reached at [Your Phone Number] or [Your Email Address]. I look forward to the possibility of collaborating with you in Canada Vancouv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17:59:18Z</dcterms:created>
  <dcterms:modified xsi:type="dcterms:W3CDTF">2026-07-23T17:59:18Z</dcterms:modified>
</cp:coreProperties>
</file>

<file path=docProps/custom.xml><?xml version="1.0" encoding="utf-8"?>
<Properties xmlns="http://schemas.openxmlformats.org/officeDocument/2006/custom-properties" xmlns:vt="http://schemas.openxmlformats.org/officeDocument/2006/docPropsVTypes"/>
</file>